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15852F53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9E39C2" w:rsidRPr="009E39C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ミトコンドリア機能低下と不定愁訴との関連性の検証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76ED1E7D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D2304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弘前大学医学研究科　</w:t>
      </w:r>
      <w:r w:rsid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D2304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分子生体防御学講座</w:t>
      </w:r>
      <w:r w:rsidR="004C60A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63FE7870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D2304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伊東　健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</w:t>
      </w:r>
    </w:p>
    <w:p w14:paraId="26CAAFFA" w14:textId="1E5EF3C4" w:rsidR="00977207" w:rsidRDefault="00977207" w:rsidP="00980E48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F23FEC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F23FEC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59751BA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</w:t>
      </w:r>
      <w:r w:rsidR="00D50FA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属：</w:t>
      </w:r>
      <w:r w:rsidR="00D50FA3" w:rsidRPr="00D50FA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附属</w:t>
      </w:r>
      <w:r w:rsidR="00D50FA3" w:rsidRPr="00D50FA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健康・医療データサイエンス研究センター</w:t>
      </w:r>
    </w:p>
    <w:p w14:paraId="03D5AFC6" w14:textId="7CB3073F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</w:t>
      </w:r>
      <w:r w:rsidR="00D50FA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名：玉田　嘉紀　　　　　  　　　　　　　　　  　　　　　　</w:t>
      </w:r>
    </w:p>
    <w:p w14:paraId="4A68FA81" w14:textId="7B29E874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186F2" w14:textId="77777777" w:rsidR="00B11C7F" w:rsidRDefault="00B11C7F" w:rsidP="00BE406F">
      <w:r>
        <w:separator/>
      </w:r>
    </w:p>
  </w:endnote>
  <w:endnote w:type="continuationSeparator" w:id="0">
    <w:p w14:paraId="15F205A4" w14:textId="77777777" w:rsidR="00B11C7F" w:rsidRDefault="00B11C7F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CCD02" w14:textId="77777777" w:rsidR="00B11C7F" w:rsidRDefault="00B11C7F" w:rsidP="00BE406F">
      <w:r>
        <w:separator/>
      </w:r>
    </w:p>
  </w:footnote>
  <w:footnote w:type="continuationSeparator" w:id="0">
    <w:p w14:paraId="7FAD78E6" w14:textId="77777777" w:rsidR="00B11C7F" w:rsidRDefault="00B11C7F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mwqAUAGdkQjywAAAA="/>
  </w:docVars>
  <w:rsids>
    <w:rsidRoot w:val="001E16A5"/>
    <w:rsid w:val="00004DB7"/>
    <w:rsid w:val="000114F3"/>
    <w:rsid w:val="0004033F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309FA"/>
    <w:rsid w:val="00140C0C"/>
    <w:rsid w:val="00153711"/>
    <w:rsid w:val="001677B1"/>
    <w:rsid w:val="00175A14"/>
    <w:rsid w:val="001815A7"/>
    <w:rsid w:val="00181E9C"/>
    <w:rsid w:val="00183E45"/>
    <w:rsid w:val="00185617"/>
    <w:rsid w:val="00187784"/>
    <w:rsid w:val="001B4EB8"/>
    <w:rsid w:val="001D66DD"/>
    <w:rsid w:val="001E16A5"/>
    <w:rsid w:val="001E537A"/>
    <w:rsid w:val="00221FFF"/>
    <w:rsid w:val="00226C3C"/>
    <w:rsid w:val="00233746"/>
    <w:rsid w:val="00273A1A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B5CE4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4F6FF8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49A0"/>
    <w:rsid w:val="006141C3"/>
    <w:rsid w:val="006571AA"/>
    <w:rsid w:val="00670ED2"/>
    <w:rsid w:val="006756F2"/>
    <w:rsid w:val="00693965"/>
    <w:rsid w:val="006D0E58"/>
    <w:rsid w:val="006E430B"/>
    <w:rsid w:val="006F7C25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C0140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8C20A4"/>
    <w:rsid w:val="00902A35"/>
    <w:rsid w:val="00917A69"/>
    <w:rsid w:val="009439C9"/>
    <w:rsid w:val="0095588B"/>
    <w:rsid w:val="0096329B"/>
    <w:rsid w:val="00977207"/>
    <w:rsid w:val="00980E48"/>
    <w:rsid w:val="009A0869"/>
    <w:rsid w:val="009A22F4"/>
    <w:rsid w:val="009A2830"/>
    <w:rsid w:val="009B38EB"/>
    <w:rsid w:val="009C3A26"/>
    <w:rsid w:val="009D72DA"/>
    <w:rsid w:val="009E3596"/>
    <w:rsid w:val="009E39C2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E7EA4"/>
    <w:rsid w:val="00AF7125"/>
    <w:rsid w:val="00B110FE"/>
    <w:rsid w:val="00B11C7F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364E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23044"/>
    <w:rsid w:val="00D3109C"/>
    <w:rsid w:val="00D35C59"/>
    <w:rsid w:val="00D433EA"/>
    <w:rsid w:val="00D50FA3"/>
    <w:rsid w:val="00D544F8"/>
    <w:rsid w:val="00D7317C"/>
    <w:rsid w:val="00D7797B"/>
    <w:rsid w:val="00D907A5"/>
    <w:rsid w:val="00DB1BE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5F8E"/>
    <w:rsid w:val="00ED7798"/>
    <w:rsid w:val="00F04B7C"/>
    <w:rsid w:val="00F050BA"/>
    <w:rsid w:val="00F05140"/>
    <w:rsid w:val="00F223F7"/>
    <w:rsid w:val="00F23517"/>
    <w:rsid w:val="00F23FEC"/>
    <w:rsid w:val="00F27B78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09-20T07:02:00Z</dcterms:created>
  <dcterms:modified xsi:type="dcterms:W3CDTF">2023-09-20T07:02:00Z</dcterms:modified>
</cp:coreProperties>
</file>